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B1F73" w14:textId="00D4E9B8" w:rsidR="00B85388" w:rsidRDefault="00B85388" w:rsidP="00B85388">
      <w:r>
        <w:t>(Approx. 1074 words)</w:t>
      </w:r>
    </w:p>
    <w:p w14:paraId="2804475E" w14:textId="77777777" w:rsidR="00B85388" w:rsidRDefault="00B85388" w:rsidP="00B85388"/>
    <w:p w14:paraId="5CEB3792" w14:textId="7FE24F2C" w:rsidR="00B85388" w:rsidRDefault="00B85388" w:rsidP="00B85388">
      <w:r>
        <w:t>So Long LastPass – Hello NordPass</w:t>
      </w:r>
    </w:p>
    <w:p w14:paraId="50FF13A0" w14:textId="4969139B" w:rsidR="00B85388" w:rsidRDefault="00B85388" w:rsidP="00B85388">
      <w:r>
        <w:t>By Bob Woods</w:t>
      </w:r>
      <w:r>
        <w:t>, Co-Webmaster, Under the Computer Hood User Group</w:t>
      </w:r>
    </w:p>
    <w:p w14:paraId="476DE310" w14:textId="2BA47C46" w:rsidR="00B85388" w:rsidRDefault="00B85388" w:rsidP="00B85388">
      <w:hyperlink r:id="rId4" w:history="1">
        <w:r w:rsidRPr="0073117F">
          <w:rPr>
            <w:rStyle w:val="Hyperlink"/>
          </w:rPr>
          <w:t>https://www.uchug.org/</w:t>
        </w:r>
      </w:hyperlink>
      <w:r>
        <w:t xml:space="preserve"> </w:t>
      </w:r>
    </w:p>
    <w:p w14:paraId="02B1616D" w14:textId="54F16F1B" w:rsidR="00B85388" w:rsidRDefault="00B85388" w:rsidP="00B85388">
      <w:r>
        <w:t>W</w:t>
      </w:r>
      <w:r>
        <w:t>ebmasters</w:t>
      </w:r>
      <w:r>
        <w:t xml:space="preserve"> **</w:t>
      </w:r>
      <w:r>
        <w:t xml:space="preserve"> uchug.org</w:t>
      </w:r>
    </w:p>
    <w:p w14:paraId="324D55AD" w14:textId="77777777" w:rsidR="00B85388" w:rsidRDefault="00B85388" w:rsidP="00B85388"/>
    <w:p w14:paraId="39B56CA5" w14:textId="4443C8FA" w:rsidR="00B85388" w:rsidRDefault="00B85388" w:rsidP="00B85388">
      <w:r>
        <w:t xml:space="preserve">For </w:t>
      </w:r>
      <w:r>
        <w:t>several</w:t>
      </w:r>
      <w:r>
        <w:t xml:space="preserve"> years</w:t>
      </w:r>
      <w:r>
        <w:t>,</w:t>
      </w:r>
      <w:r>
        <w:t xml:space="preserve"> I used LastPass </w:t>
      </w:r>
      <w:r>
        <w:t>as</w:t>
      </w:r>
      <w:r>
        <w:t xml:space="preserve"> my password manager. The free version allowed my PC and Android</w:t>
      </w:r>
      <w:r>
        <w:t xml:space="preserve"> </w:t>
      </w:r>
      <w:r>
        <w:t>devices to use the same encrypted vault. In 2021 there was a change. Only paid accounts could have PC and</w:t>
      </w:r>
      <w:r>
        <w:t xml:space="preserve"> Android</w:t>
      </w:r>
      <w:r>
        <w:t xml:space="preserve"> using a shared vault. The free version no longer did. This required one vault for the PC and another for</w:t>
      </w:r>
      <w:r>
        <w:t xml:space="preserve"> Android</w:t>
      </w:r>
      <w:r>
        <w:t xml:space="preserve"> devices.</w:t>
      </w:r>
    </w:p>
    <w:p w14:paraId="619728E5" w14:textId="77777777" w:rsidR="00B85388" w:rsidRDefault="00B85388" w:rsidP="00B85388"/>
    <w:p w14:paraId="0FEC4298" w14:textId="55356139" w:rsidR="00B85388" w:rsidRDefault="00B85388" w:rsidP="00B85388">
      <w:r>
        <w:t>Because of this</w:t>
      </w:r>
      <w:r>
        <w:t>, a few UCHUG members changed to the free open-source BitWarden for their multi-platform password management, which</w:t>
      </w:r>
      <w:r>
        <w:t xml:space="preserve"> uses the same vault across all platforms. I tried BitWarden and did not care</w:t>
      </w:r>
      <w:r>
        <w:t xml:space="preserve"> </w:t>
      </w:r>
      <w:r>
        <w:t xml:space="preserve">for the interface. LastPass </w:t>
      </w:r>
      <w:proofErr w:type="gramStart"/>
      <w:r>
        <w:t>either</w:t>
      </w:r>
      <w:proofErr w:type="gramEnd"/>
      <w:r>
        <w:t xml:space="preserve"> auto</w:t>
      </w:r>
      <w:r>
        <w:t>-</w:t>
      </w:r>
      <w:r>
        <w:t xml:space="preserve">filled or only required a single mouse click to fill in </w:t>
      </w:r>
      <w:r>
        <w:t xml:space="preserve">the </w:t>
      </w:r>
      <w:r>
        <w:t>log</w:t>
      </w:r>
      <w:r>
        <w:t>i</w:t>
      </w:r>
      <w:r>
        <w:t>n information.</w:t>
      </w:r>
      <w:r>
        <w:t xml:space="preserve"> </w:t>
      </w:r>
      <w:r>
        <w:t xml:space="preserve">BitWarden usually </w:t>
      </w:r>
      <w:r>
        <w:t>need</w:t>
      </w:r>
      <w:r>
        <w:t>ed two or three clicks. But it may have just been me or an incorrect setting. At any</w:t>
      </w:r>
      <w:r>
        <w:t xml:space="preserve"> </w:t>
      </w:r>
      <w:r>
        <w:t>rate, I didn</w:t>
      </w:r>
      <w:r>
        <w:t>'</w:t>
      </w:r>
      <w:r>
        <w:t xml:space="preserve">t want to change. So, I created an account for my </w:t>
      </w:r>
      <w:r>
        <w:t>A</w:t>
      </w:r>
      <w:r>
        <w:t>ndroid devices and exported the PC vault.</w:t>
      </w:r>
      <w:r>
        <w:t xml:space="preserve"> I a</w:t>
      </w:r>
      <w:r>
        <w:t xml:space="preserve">lso had different master passwords for each version. It </w:t>
      </w:r>
      <w:r>
        <w:t>required me to sink the two different vaults manually, but I was willing to accept this inconvenience for fre</w:t>
      </w:r>
      <w:r>
        <w:t>e.</w:t>
      </w:r>
    </w:p>
    <w:p w14:paraId="66D39D29" w14:textId="77777777" w:rsidR="00B85388" w:rsidRDefault="00B85388" w:rsidP="00B85388"/>
    <w:p w14:paraId="60D1DAED" w14:textId="35DE8A81" w:rsidR="00B85388" w:rsidRDefault="00B85388" w:rsidP="00B85388">
      <w:r>
        <w:t>Then, last year one of the LastPass backup servers was</w:t>
      </w:r>
      <w:r>
        <w:t xml:space="preserve"> </w:t>
      </w:r>
      <w:r>
        <w:t>breached</w:t>
      </w:r>
      <w:r>
        <w:t>,</w:t>
      </w:r>
      <w:r>
        <w:t xml:space="preserve"> and some user information </w:t>
      </w:r>
      <w:r>
        <w:t xml:space="preserve">was </w:t>
      </w:r>
      <w:r>
        <w:t>stolen. LastPass</w:t>
      </w:r>
      <w:r>
        <w:t xml:space="preserve"> C</w:t>
      </w:r>
      <w:r>
        <w:t>orporate informed their users and assured everyone that</w:t>
      </w:r>
      <w:r>
        <w:t xml:space="preserve"> </w:t>
      </w:r>
      <w:r>
        <w:t>sensitive data (usernames, passwords, credit card</w:t>
      </w:r>
      <w:r>
        <w:t xml:space="preserve"> </w:t>
      </w:r>
      <w:r>
        <w:t>information, etc.) was encrypted and safe. This prompted</w:t>
      </w:r>
      <w:r>
        <w:t xml:space="preserve"> </w:t>
      </w:r>
      <w:r>
        <w:t>me to re-evaluate password managers. After online</w:t>
      </w:r>
      <w:r>
        <w:t xml:space="preserve"> </w:t>
      </w:r>
      <w:r>
        <w:t>reviews of password managers, I decided to give</w:t>
      </w:r>
      <w:r>
        <w:t xml:space="preserve"> </w:t>
      </w:r>
      <w:r>
        <w:t xml:space="preserve">NordPass a try. </w:t>
      </w:r>
    </w:p>
    <w:p w14:paraId="4690CA75" w14:textId="77777777" w:rsidR="00B85388" w:rsidRDefault="00B85388" w:rsidP="00B85388"/>
    <w:p w14:paraId="7B028DCE" w14:textId="77777777" w:rsidR="00B85388" w:rsidRDefault="00B85388" w:rsidP="00B85388">
      <w:r>
        <w:t>My reasons to try were:</w:t>
      </w:r>
    </w:p>
    <w:p w14:paraId="24F6030B" w14:textId="6E5518B3" w:rsidR="00B85388" w:rsidRDefault="00B85388" w:rsidP="00B85388">
      <w:r>
        <w:t>1. They are highly rated in many password manager</w:t>
      </w:r>
      <w:r>
        <w:t xml:space="preserve"> </w:t>
      </w:r>
      <w:proofErr w:type="spellStart"/>
      <w:r>
        <w:t>reeviews</w:t>
      </w:r>
      <w:proofErr w:type="spellEnd"/>
      <w:r>
        <w:t>.</w:t>
      </w:r>
    </w:p>
    <w:p w14:paraId="5B598DA4" w14:textId="77777777" w:rsidR="00B85388" w:rsidRDefault="00B85388" w:rsidP="00B85388"/>
    <w:p w14:paraId="75042B71" w14:textId="77777777" w:rsidR="00B85388" w:rsidRDefault="00B85388" w:rsidP="00B85388">
      <w:r>
        <w:t>2. They recently had and passed an independent security audit.</w:t>
      </w:r>
    </w:p>
    <w:p w14:paraId="7B5EBDBA" w14:textId="77777777" w:rsidR="00B85388" w:rsidRDefault="00B85388" w:rsidP="00B85388"/>
    <w:p w14:paraId="6EE28BE1" w14:textId="3DF29ECE" w:rsidR="00B85388" w:rsidRDefault="00B85388" w:rsidP="00B85388">
      <w:r>
        <w:t>3. They have never been breached. LastPass has. In 2022, LastPass suffered significant security incidents.</w:t>
      </w:r>
      <w:r>
        <w:t xml:space="preserve"> </w:t>
      </w:r>
      <w:r>
        <w:t>User data, billing information, and vaults (with some fields encrypted and others not) were breached,</w:t>
      </w:r>
      <w:r>
        <w:t xml:space="preserve"> </w:t>
      </w:r>
      <w:r>
        <w:t>leading many security professionals to call for users to change all their passwords and switch to other</w:t>
      </w:r>
      <w:r>
        <w:t xml:space="preserve"> </w:t>
      </w:r>
      <w:r>
        <w:t>password managers.</w:t>
      </w:r>
    </w:p>
    <w:p w14:paraId="4B26ECED" w14:textId="77777777" w:rsidR="00B85388" w:rsidRDefault="00B85388" w:rsidP="00B85388"/>
    <w:p w14:paraId="6CC0D0AD" w14:textId="1B43271C" w:rsidR="00B85388" w:rsidRDefault="00B85388" w:rsidP="00B85388">
      <w:r>
        <w:t>4. NordPass is based in Panama, which has no mandatory data retention laws and does not participate in</w:t>
      </w:r>
      <w:r>
        <w:t xml:space="preserve"> </w:t>
      </w:r>
      <w:r>
        <w:t>the Five Eyes or Fourteen Eyes alliances. This means that the company isn't required by law to keep logs</w:t>
      </w:r>
      <w:r>
        <w:t xml:space="preserve"> </w:t>
      </w:r>
      <w:r>
        <w:t>or share them with governments.</w:t>
      </w:r>
    </w:p>
    <w:p w14:paraId="7A4DA542" w14:textId="77777777" w:rsidR="00B85388" w:rsidRDefault="00B85388" w:rsidP="00B85388"/>
    <w:p w14:paraId="5E4FF72D" w14:textId="6F87218E" w:rsidR="00B85388" w:rsidRDefault="00B85388" w:rsidP="00B85388">
      <w:r>
        <w:t>5. Your NordPass vault is encrypted with the XChaCha20 encryption algorithm. XChaCha20 is more</w:t>
      </w:r>
      <w:r>
        <w:t xml:space="preserve"> </w:t>
      </w:r>
      <w:r>
        <w:t>modern and faster than AES 256-bit. For an explanation</w:t>
      </w:r>
      <w:r>
        <w:t>,</w:t>
      </w:r>
      <w:r>
        <w:t xml:space="preserve"> go to XChaCha20 Encryption vs</w:t>
      </w:r>
      <w:r>
        <w:t>.</w:t>
      </w:r>
      <w:r>
        <w:t xml:space="preserve"> AES-256:What</w:t>
      </w:r>
      <w:r>
        <w:t>'</w:t>
      </w:r>
      <w:r>
        <w:t>s the Difference? | NordPass</w:t>
      </w:r>
    </w:p>
    <w:p w14:paraId="031C11ED" w14:textId="77777777" w:rsidR="00B85388" w:rsidRDefault="00B85388" w:rsidP="00B85388"/>
    <w:p w14:paraId="3D7DD537" w14:textId="1C12E734" w:rsidR="00B85388" w:rsidRDefault="00B85388" w:rsidP="00B85388">
      <w:r>
        <w:t>6. They have a family plan that allows up to 6 independent accounts. You can also share your vault with a</w:t>
      </w:r>
      <w:r>
        <w:t xml:space="preserve"> </w:t>
      </w:r>
      <w:r>
        <w:t xml:space="preserve">family member. </w:t>
      </w:r>
      <w:r>
        <w:t>For example, t</w:t>
      </w:r>
      <w:r>
        <w:t>his will allow me and my wife to have a synced vault.</w:t>
      </w:r>
    </w:p>
    <w:p w14:paraId="203B43E5" w14:textId="77777777" w:rsidR="00B85388" w:rsidRDefault="00B85388" w:rsidP="00B85388"/>
    <w:p w14:paraId="374E3B63" w14:textId="2C57190A" w:rsidR="00B85388" w:rsidRDefault="00B85388" w:rsidP="00B85388">
      <w:r>
        <w:t>7. The software is multi-platform. Even the free version can be used on all my devices using the same</w:t>
      </w:r>
      <w:r>
        <w:t xml:space="preserve"> </w:t>
      </w:r>
      <w:r>
        <w:t>vault.</w:t>
      </w:r>
      <w:r>
        <w:t xml:space="preserve"> </w:t>
      </w:r>
      <w:r>
        <w:t>After loading</w:t>
      </w:r>
      <w:r>
        <w:t xml:space="preserve"> the</w:t>
      </w:r>
      <w:r>
        <w:t xml:space="preserve"> NordPass free version</w:t>
      </w:r>
      <w:r>
        <w:t>,</w:t>
      </w:r>
      <w:r>
        <w:t xml:space="preserve"> it asked for some account setup info</w:t>
      </w:r>
      <w:r>
        <w:t>:</w:t>
      </w:r>
      <w:r>
        <w:t xml:space="preserve"> username</w:t>
      </w:r>
      <w:r>
        <w:t>,</w:t>
      </w:r>
      <w:r>
        <w:t xml:space="preserve"> password</w:t>
      </w:r>
      <w:r>
        <w:t>, and</w:t>
      </w:r>
      <w:r>
        <w:t xml:space="preserve"> Master Password. You should make it</w:t>
      </w:r>
      <w:r>
        <w:t xml:space="preserve"> </w:t>
      </w:r>
      <w:r>
        <w:t>different from your account password</w:t>
      </w:r>
      <w:r>
        <w:t>,</w:t>
      </w:r>
      <w:r>
        <w:t xml:space="preserve"> as it will be the magic key to decrypting your vault. I used a phrase that</w:t>
      </w:r>
      <w:r>
        <w:t xml:space="preserve"> </w:t>
      </w:r>
      <w:r>
        <w:t>would be easy to remember containing the normal mix of upper/lower case, symbols</w:t>
      </w:r>
      <w:r>
        <w:t>,</w:t>
      </w:r>
      <w:r>
        <w:t xml:space="preserve"> and numbers. You</w:t>
      </w:r>
      <w:r>
        <w:t xml:space="preserve"> </w:t>
      </w:r>
      <w:r>
        <w:t>will use this key on all your devices to decrypt the vault. DO NOT FORGET WHAT THE MASTER</w:t>
      </w:r>
      <w:r>
        <w:t xml:space="preserve"> </w:t>
      </w:r>
      <w:r>
        <w:t>PASSWORD IS! You are the only one that knows what it is. NordPass support cannot help if you forget it. There is one thing that may help. When you create your master password</w:t>
      </w:r>
      <w:r>
        <w:t>,</w:t>
      </w:r>
      <w:r>
        <w:t xml:space="preserve"> you</w:t>
      </w:r>
      <w:r>
        <w:t xml:space="preserve"> </w:t>
      </w:r>
      <w:r>
        <w:t>will receive a 24</w:t>
      </w:r>
      <w:r>
        <w:t>-</w:t>
      </w:r>
      <w:r>
        <w:t>character alphanumeric recovery code. The recovery code will allow you to create a new</w:t>
      </w:r>
      <w:r>
        <w:t xml:space="preserve"> </w:t>
      </w:r>
      <w:r>
        <w:t>master password. You should lock this code away in a safe place.</w:t>
      </w:r>
      <w:r>
        <w:t xml:space="preserve"> D</w:t>
      </w:r>
      <w:r>
        <w:t>uring the Windows setup process, you will be prompted to install the browser extension for</w:t>
      </w:r>
      <w:r>
        <w:t xml:space="preserve"> </w:t>
      </w:r>
      <w:r>
        <w:t>whatever browsers you have installed. Setup will help you get and install the extension as needed.</w:t>
      </w:r>
    </w:p>
    <w:p w14:paraId="3F30448C" w14:textId="77777777" w:rsidR="00B85388" w:rsidRDefault="00B85388" w:rsidP="00B85388"/>
    <w:p w14:paraId="720B2FB9" w14:textId="0FF4F3E0" w:rsidR="00B85388" w:rsidRDefault="00B85388" w:rsidP="00B85388">
      <w:r>
        <w:t xml:space="preserve">After </w:t>
      </w:r>
      <w:r>
        <w:t xml:space="preserve">the </w:t>
      </w:r>
      <w:r>
        <w:t>setup, I exported my password vault from LastPass and imported it into NordPass.</w:t>
      </w:r>
      <w:r>
        <w:t xml:space="preserve"> </w:t>
      </w:r>
      <w:r>
        <w:t>Everything went in without a hitch. Next, I went into settings</w:t>
      </w:r>
      <w:r>
        <w:t>, turned off launching at startup,</w:t>
      </w:r>
      <w:r>
        <w:t xml:space="preserve"> and set</w:t>
      </w:r>
      <w:r>
        <w:t xml:space="preserve"> the auto-</w:t>
      </w:r>
      <w:r>
        <w:t xml:space="preserve">lock to </w:t>
      </w:r>
      <w:r>
        <w:t>four</w:t>
      </w:r>
      <w:r>
        <w:t xml:space="preserve"> hours. That way NordPass w</w:t>
      </w:r>
      <w:r>
        <w:t>ill</w:t>
      </w:r>
      <w:r>
        <w:t xml:space="preserve"> only launch if I needed it</w:t>
      </w:r>
      <w:r>
        <w:t>,</w:t>
      </w:r>
      <w:r>
        <w:t xml:space="preserve"> as there are times I am not doing</w:t>
      </w:r>
      <w:r>
        <w:t xml:space="preserve"> </w:t>
      </w:r>
      <w:r>
        <w:t>anything that would require a log</w:t>
      </w:r>
      <w:r>
        <w:t>i</w:t>
      </w:r>
      <w:r>
        <w:t xml:space="preserve">n. Also, the </w:t>
      </w:r>
      <w:r>
        <w:t>four</w:t>
      </w:r>
      <w:r>
        <w:t xml:space="preserve">-hour timeout </w:t>
      </w:r>
      <w:r>
        <w:t>will</w:t>
      </w:r>
      <w:r>
        <w:t xml:space="preserve"> keep NordPass from requiring a re-log</w:t>
      </w:r>
      <w:r>
        <w:t>i</w:t>
      </w:r>
      <w:r>
        <w:t>n</w:t>
      </w:r>
      <w:r>
        <w:t xml:space="preserve"> </w:t>
      </w:r>
      <w:r>
        <w:t>unless I go over four hours or shut down.</w:t>
      </w:r>
    </w:p>
    <w:p w14:paraId="031368CF" w14:textId="77777777" w:rsidR="00B85388" w:rsidRDefault="00B85388" w:rsidP="00B85388"/>
    <w:p w14:paraId="6188F619" w14:textId="3441F756" w:rsidR="00B85388" w:rsidRDefault="00B85388" w:rsidP="00B85388">
      <w:r>
        <w:t xml:space="preserve">I set the password generator for </w:t>
      </w:r>
      <w:r>
        <w:t>upper/lower case numbers</w:t>
      </w:r>
      <w:r>
        <w:t xml:space="preserve"> and</w:t>
      </w:r>
      <w:r>
        <w:t xml:space="preserve"> </w:t>
      </w:r>
      <w:r>
        <w:t>symbols. I also set it for 16 characters.</w:t>
      </w:r>
      <w:r>
        <w:t xml:space="preserve"> </w:t>
      </w:r>
      <w:r>
        <w:t xml:space="preserve">Next was to install NordPass on my </w:t>
      </w:r>
      <w:r>
        <w:t>A</w:t>
      </w:r>
      <w:r>
        <w:t xml:space="preserve">ndroid phone and tablet (both Samsung). The app is available </w:t>
      </w:r>
      <w:r>
        <w:t>i</w:t>
      </w:r>
      <w:r>
        <w:t>n the</w:t>
      </w:r>
      <w:r>
        <w:t xml:space="preserve"> play </w:t>
      </w:r>
      <w:r>
        <w:t xml:space="preserve">store and </w:t>
      </w:r>
      <w:r>
        <w:t xml:space="preserve">can be </w:t>
      </w:r>
      <w:r>
        <w:t>installed easily. The app also installs into your browsers</w:t>
      </w:r>
      <w:r>
        <w:t>,</w:t>
      </w:r>
      <w:r>
        <w:t xml:space="preserve"> so there isn</w:t>
      </w:r>
      <w:r>
        <w:t>'</w:t>
      </w:r>
      <w:r>
        <w:t xml:space="preserve">t </w:t>
      </w:r>
      <w:r>
        <w:t>a</w:t>
      </w:r>
      <w:r>
        <w:t xml:space="preserve"> separate extension</w:t>
      </w:r>
      <w:r>
        <w:t xml:space="preserve"> </w:t>
      </w:r>
      <w:r>
        <w:t>installation that I had on the Windows PC. You can launch the NordPass app on Android devices, but I find</w:t>
      </w:r>
      <w:r>
        <w:t xml:space="preserve"> </w:t>
      </w:r>
      <w:r>
        <w:t xml:space="preserve">that just going to a site requiring </w:t>
      </w:r>
      <w:r>
        <w:t xml:space="preserve">a </w:t>
      </w:r>
      <w:r>
        <w:t>log</w:t>
      </w:r>
      <w:r>
        <w:t>i</w:t>
      </w:r>
      <w:r>
        <w:t>n will bring up NordPass as a selection for a spelling selection atop the onscreen keyboard. You select NordPass</w:t>
      </w:r>
      <w:r>
        <w:t>, which</w:t>
      </w:r>
      <w:r>
        <w:t xml:space="preserve"> will open the window to input the Master Password. Then you can</w:t>
      </w:r>
      <w:r>
        <w:t xml:space="preserve"> </w:t>
      </w:r>
      <w:r>
        <w:t>populate the log</w:t>
      </w:r>
      <w:r>
        <w:t>i</w:t>
      </w:r>
      <w:r>
        <w:t>n info for the site you are accessing.</w:t>
      </w:r>
    </w:p>
    <w:p w14:paraId="01A665F7" w14:textId="77777777" w:rsidR="00B85388" w:rsidRDefault="00B85388" w:rsidP="00B85388"/>
    <w:p w14:paraId="78563D70" w14:textId="39BFD1E0" w:rsidR="00B85388" w:rsidRDefault="00B85388" w:rsidP="00B85388">
      <w:r>
        <w:t>On my phone</w:t>
      </w:r>
      <w:r>
        <w:t>,</w:t>
      </w:r>
      <w:r>
        <w:t xml:space="preserve"> I left </w:t>
      </w:r>
      <w:r>
        <w:t>auto lock</w:t>
      </w:r>
      <w:r>
        <w:t xml:space="preserve"> at </w:t>
      </w:r>
      <w:r>
        <w:t>five</w:t>
      </w:r>
      <w:r>
        <w:t xml:space="preserve"> minutes as a trial time.</w:t>
      </w:r>
      <w:r>
        <w:t xml:space="preserve"> If</w:t>
      </w:r>
      <w:r>
        <w:t xml:space="preserve"> I go to another location requiring log</w:t>
      </w:r>
      <w:r>
        <w:t>i</w:t>
      </w:r>
      <w:r>
        <w:t xml:space="preserve">n info within </w:t>
      </w:r>
      <w:r>
        <w:t>five</w:t>
      </w:r>
      <w:r>
        <w:t xml:space="preserve"> minutes</w:t>
      </w:r>
      <w:r>
        <w:t>,</w:t>
      </w:r>
      <w:r>
        <w:t xml:space="preserve"> I </w:t>
      </w:r>
      <w:r>
        <w:t>do</w:t>
      </w:r>
      <w:r>
        <w:t xml:space="preserve"> not need to input the Master</w:t>
      </w:r>
      <w:r>
        <w:t xml:space="preserve"> </w:t>
      </w:r>
      <w:r>
        <w:t>Password again. Better to be more careful with the phone auto</w:t>
      </w:r>
      <w:r>
        <w:t xml:space="preserve"> </w:t>
      </w:r>
      <w:r>
        <w:t>lock settings than the PC on my desk at home.</w:t>
      </w:r>
      <w:r>
        <w:t xml:space="preserve"> </w:t>
      </w:r>
      <w:r>
        <w:t>After using NordPass for a few days</w:t>
      </w:r>
      <w:r>
        <w:t>,</w:t>
      </w:r>
      <w:r>
        <w:t xml:space="preserve"> I </w:t>
      </w:r>
      <w:r>
        <w:t>liked how</w:t>
      </w:r>
      <w:r>
        <w:t xml:space="preserve"> it worked. Since I wanted to have NordPass</w:t>
      </w:r>
      <w:r>
        <w:t xml:space="preserve"> </w:t>
      </w:r>
      <w:r>
        <w:t>available to my wife and share the vault with her</w:t>
      </w:r>
      <w:r>
        <w:t>,</w:t>
      </w:r>
      <w:r>
        <w:t xml:space="preserve"> I opted for the family plan. </w:t>
      </w:r>
      <w:r>
        <w:t>The</w:t>
      </w:r>
      <w:r>
        <w:t xml:space="preserve"> cost for the </w:t>
      </w:r>
      <w:r>
        <w:t xml:space="preserve">two-year </w:t>
      </w:r>
      <w:r>
        <w:t xml:space="preserve">plan </w:t>
      </w:r>
      <w:r>
        <w:t xml:space="preserve">is </w:t>
      </w:r>
      <w:r>
        <w:t xml:space="preserve">$68.00. But with </w:t>
      </w:r>
      <w:r>
        <w:t>six</w:t>
      </w:r>
      <w:r>
        <w:t xml:space="preserve"> separate accounts available</w:t>
      </w:r>
      <w:r>
        <w:t>,</w:t>
      </w:r>
      <w:r>
        <w:t xml:space="preserve"> I can offer an account to both my wife and my son. Also, the</w:t>
      </w:r>
      <w:r>
        <w:t xml:space="preserve"> </w:t>
      </w:r>
      <w:r>
        <w:t>paid plan offer</w:t>
      </w:r>
      <w:r>
        <w:t>s</w:t>
      </w:r>
      <w:r>
        <w:t xml:space="preserve"> a weak and reused password check and a data breach scanner to scan the web for data breaches.</w:t>
      </w:r>
      <w:r>
        <w:t xml:space="preserve"> </w:t>
      </w:r>
      <w:r>
        <w:t>I spent some time doing some cleanup. When checking for weak passwords</w:t>
      </w:r>
      <w:r>
        <w:t>,</w:t>
      </w:r>
      <w:r>
        <w:t xml:space="preserve"> </w:t>
      </w:r>
      <w:r>
        <w:lastRenderedPageBreak/>
        <w:t>a change password button</w:t>
      </w:r>
      <w:r>
        <w:t xml:space="preserve"> will launch a browser to the site needing a password change. Unless you want to </w:t>
      </w:r>
      <w:r>
        <w:t xml:space="preserve">create a new password, NordPass </w:t>
      </w:r>
      <w:r>
        <w:t>will</w:t>
      </w:r>
      <w:r>
        <w:t xml:space="preserve"> </w:t>
      </w:r>
      <w:r>
        <w:t>manually offer to autofill the new password per your password settings and save it to the vault.</w:t>
      </w:r>
    </w:p>
    <w:p w14:paraId="067BB71A" w14:textId="77777777" w:rsidR="00B85388" w:rsidRDefault="00B85388" w:rsidP="00B85388"/>
    <w:p w14:paraId="4C7D1CD2" w14:textId="25FD9FDE" w:rsidR="00844B8B" w:rsidRDefault="00B85388" w:rsidP="00B85388">
      <w:r>
        <w:t xml:space="preserve">I am </w:t>
      </w:r>
      <w:r>
        <w:t>happy</w:t>
      </w:r>
      <w:r>
        <w:t xml:space="preserve"> and comfortable with NordPass. </w:t>
      </w:r>
      <w:r>
        <w:t>However, i</w:t>
      </w:r>
      <w:r>
        <w:t>f you have never used a password manager or are looking</w:t>
      </w:r>
      <w:r>
        <w:t xml:space="preserve"> </w:t>
      </w:r>
      <w:r>
        <w:t>for an alternative to one you may be using, go to https://nordpass.com/ and check the personal free version.</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LSwNDawNDY0MjdT0lEKTi0uzszPAykwrAUAx2VG+ywAAAA="/>
  </w:docVars>
  <w:rsids>
    <w:rsidRoot w:val="00B85388"/>
    <w:rsid w:val="00844B8B"/>
    <w:rsid w:val="00B85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90A3B"/>
  <w15:chartTrackingRefBased/>
  <w15:docId w15:val="{66148BEB-982E-422E-8F1C-0702FE761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5388"/>
    <w:pPr>
      <w:ind w:left="720"/>
      <w:contextualSpacing/>
    </w:pPr>
  </w:style>
  <w:style w:type="character" w:styleId="Hyperlink">
    <w:name w:val="Hyperlink"/>
    <w:basedOn w:val="DefaultParagraphFont"/>
    <w:uiPriority w:val="99"/>
    <w:unhideWhenUsed/>
    <w:rsid w:val="00B85388"/>
    <w:rPr>
      <w:color w:val="0563C1" w:themeColor="hyperlink"/>
      <w:u w:val="single"/>
    </w:rPr>
  </w:style>
  <w:style w:type="character" w:styleId="UnresolvedMention">
    <w:name w:val="Unresolved Mention"/>
    <w:basedOn w:val="DefaultParagraphFont"/>
    <w:uiPriority w:val="99"/>
    <w:semiHidden/>
    <w:unhideWhenUsed/>
    <w:rsid w:val="00B853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8477">
      <w:bodyDiv w:val="1"/>
      <w:marLeft w:val="0"/>
      <w:marRight w:val="0"/>
      <w:marTop w:val="0"/>
      <w:marBottom w:val="0"/>
      <w:divBdr>
        <w:top w:val="none" w:sz="0" w:space="0" w:color="auto"/>
        <w:left w:val="none" w:sz="0" w:space="0" w:color="auto"/>
        <w:bottom w:val="none" w:sz="0" w:space="0" w:color="auto"/>
        <w:right w:val="none" w:sz="0" w:space="0" w:color="auto"/>
      </w:divBdr>
      <w:divsChild>
        <w:div w:id="172034562">
          <w:marLeft w:val="0"/>
          <w:marRight w:val="0"/>
          <w:marTop w:val="0"/>
          <w:marBottom w:val="0"/>
          <w:divBdr>
            <w:top w:val="none" w:sz="0" w:space="0" w:color="auto"/>
            <w:left w:val="none" w:sz="0" w:space="0" w:color="auto"/>
            <w:bottom w:val="none" w:sz="0" w:space="0" w:color="auto"/>
            <w:right w:val="none" w:sz="0" w:space="0" w:color="auto"/>
          </w:divBdr>
          <w:divsChild>
            <w:div w:id="422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chu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6</TotalTime>
  <Pages>3</Pages>
  <Words>1095</Words>
  <Characters>5195</Characters>
  <Application>Microsoft Office Word</Application>
  <DocSecurity>0</DocSecurity>
  <Lines>88</Lines>
  <Paragraphs>18</Paragraphs>
  <ScaleCrop>false</ScaleCrop>
  <Company/>
  <LinksUpToDate>false</LinksUpToDate>
  <CharactersWithSpaces>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3-04-26T19:44:00Z</dcterms:created>
  <dcterms:modified xsi:type="dcterms:W3CDTF">2023-04-2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3f7c43-77c8-4faf-9de3-f5c80185924b</vt:lpwstr>
  </property>
</Properties>
</file>